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8B5AA5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8B5AA5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534FFB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Big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Data Developer</w:t>
                  </w:r>
                </w:p>
              </w:txbxContent>
            </v:textbox>
            <w10:wrap anchorx="page"/>
          </v:rect>
        </w:pict>
      </w:r>
      <w:r w:rsidRPr="008B5AA5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534FFB" w:rsidRDefault="00BE13CD" w:rsidP="00534FF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534FFB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[Today’s Date]</w:t>
                  </w:r>
                </w:p>
                <w:p w:rsidR="00BE13CD" w:rsidRPr="00534FFB" w:rsidRDefault="00BE13CD" w:rsidP="00534FF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BE13CD" w:rsidRPr="00534FFB" w:rsidRDefault="00BE13CD" w:rsidP="00534FF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534FFB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[341 Company Address]</w:t>
                  </w:r>
                  <w:r w:rsidRPr="00534FFB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Company City, State xxxxx]</w:t>
                  </w:r>
                  <w:r w:rsidRPr="00534FFB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(xxx) xxx-xxxx]</w:t>
                  </w:r>
                  <w:r w:rsidRPr="00534FFB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hiring.manager@gmail.com]</w:t>
                  </w:r>
                </w:p>
                <w:p w:rsidR="00BE13CD" w:rsidRPr="00534FFB" w:rsidRDefault="00BE13CD" w:rsidP="00534FF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BE13CD" w:rsidRPr="00534FFB" w:rsidRDefault="00BE13CD" w:rsidP="00534FFB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534FFB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Dear [Mr./Mrs./Ms.] [Hiring Manager’s Name],</w:t>
                  </w:r>
                </w:p>
                <w:p w:rsidR="00534FFB" w:rsidRPr="00534FFB" w:rsidRDefault="00534FFB" w:rsidP="00534FFB">
                  <w:pPr>
                    <w:pStyle w:val="NormalWeb"/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 xml:space="preserve">As a highly-skilled, motivated, and enthusiastic software professional, I strongly want to join as a Big Data Developer in a company like *** wherein my dedication and skills will be valued, and at the same time I will be allowed to contribute significantly to the advancement and success of ***’s mission. My 8+ years of experience in the field, along with my Qualifications in Big Data Development will bring about a positive impact on your organization as your new Big Data Developer. While I was working at **** for 5 years, I expanded my skillset and gained experience that enables me now to progress easily in the next step of my career. Throughout my professional history, I have consistently concentrated on working collaboratively with other software developers, front-end developers, and designers to accomplish the assigned project. That said, I excel in database technologies like Oracle and DB2 as well.  Consider the following highlights from my qualifications – </w:t>
                  </w:r>
                </w:p>
                <w:p w:rsidR="00534FFB" w:rsidRDefault="00534FFB" w:rsidP="00534FFB">
                  <w:pPr>
                    <w:pStyle w:val="NormalWeb"/>
                    <w:numPr>
                      <w:ilvl w:val="0"/>
                      <w:numId w:val="3"/>
                    </w:numPr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Worked alongside the IT Team to install CDH Production cluster, commissioning and decommissioning of data node and name</w:t>
                  </w:r>
                  <w:r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.</w:t>
                  </w:r>
                </w:p>
                <w:p w:rsidR="00534FFB" w:rsidRDefault="00534FFB" w:rsidP="00534FFB">
                  <w:pPr>
                    <w:pStyle w:val="NormalWeb"/>
                    <w:numPr>
                      <w:ilvl w:val="0"/>
                      <w:numId w:val="3"/>
                    </w:numPr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Evaluated various tools, architecture, and vendor products using multiple big data POC</w:t>
                  </w:r>
                  <w:r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.</w:t>
                  </w:r>
                </w:p>
                <w:p w:rsidR="00534FFB" w:rsidRPr="00534FFB" w:rsidRDefault="00534FFB" w:rsidP="00534FFB">
                  <w:pPr>
                    <w:pStyle w:val="NormalWeb"/>
                    <w:numPr>
                      <w:ilvl w:val="0"/>
                      <w:numId w:val="3"/>
                    </w:numPr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Developed PIG scripts and transformed raw data into intelligent data for various client’s requirements.</w:t>
                  </w:r>
                </w:p>
                <w:p w:rsidR="00534FFB" w:rsidRPr="00534FFB" w:rsidRDefault="00534FFB" w:rsidP="00534FFB">
                  <w:pPr>
                    <w:pStyle w:val="NormalWeb"/>
                    <w:numPr>
                      <w:ilvl w:val="0"/>
                      <w:numId w:val="3"/>
                    </w:numPr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Upgraded, configured, and maintained Hadoop infrastructures including Pig, Hive, and Hbase</w:t>
                  </w:r>
                </w:p>
                <w:p w:rsidR="00534FFB" w:rsidRPr="00534FFB" w:rsidRDefault="00534FFB" w:rsidP="00534FFB">
                  <w:pPr>
                    <w:pStyle w:val="NormalWeb"/>
                    <w:numPr>
                      <w:ilvl w:val="0"/>
                      <w:numId w:val="3"/>
                    </w:numPr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 xml:space="preserve">Developed and deployed Custom Hadoop applications in the AWS environment </w:t>
                  </w:r>
                </w:p>
                <w:p w:rsidR="00534FFB" w:rsidRPr="00534FFB" w:rsidRDefault="00534FFB" w:rsidP="00534FFB">
                  <w:pPr>
                    <w:pStyle w:val="NormalWeb"/>
                    <w:numPr>
                      <w:ilvl w:val="0"/>
                      <w:numId w:val="3"/>
                    </w:numPr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Upgraded the Hadoop cluster from **** to **** while working at ***</w:t>
                  </w:r>
                </w:p>
                <w:p w:rsidR="00534FFB" w:rsidRPr="00534FFB" w:rsidRDefault="00534FFB" w:rsidP="00534FFB">
                  <w:pPr>
                    <w:pStyle w:val="NormalWeb"/>
                    <w:numPr>
                      <w:ilvl w:val="0"/>
                      <w:numId w:val="3"/>
                    </w:numPr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Proficiency in designing and deploying Hadoop clusters and Big data analytics tools</w:t>
                  </w:r>
                </w:p>
                <w:p w:rsidR="00534FFB" w:rsidRPr="00534FFB" w:rsidRDefault="00534FFB" w:rsidP="00534FFB">
                  <w:pPr>
                    <w:pStyle w:val="NormalWeb"/>
                    <w:numPr>
                      <w:ilvl w:val="0"/>
                      <w:numId w:val="3"/>
                    </w:numPr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 xml:space="preserve">Earned bachelor’s degree in *** from ***University </w:t>
                  </w:r>
                </w:p>
                <w:p w:rsidR="00534FFB" w:rsidRPr="00534FFB" w:rsidRDefault="00534FFB" w:rsidP="00534FFB">
                  <w:pPr>
                    <w:pStyle w:val="NormalWeb"/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</w:pPr>
                </w:p>
                <w:p w:rsidR="00534FFB" w:rsidRPr="00534FFB" w:rsidRDefault="00534FFB" w:rsidP="00534FFB">
                  <w:pPr>
                    <w:pStyle w:val="NormalWeb"/>
                    <w:shd w:val="clear" w:color="auto" w:fill="FFFFFF"/>
                    <w:spacing w:before="0" w:beforeAutospacing="0" w:after="150" w:afterAutospacing="0"/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 w:themeColor="text1"/>
                      <w:sz w:val="23"/>
                      <w:szCs w:val="23"/>
                    </w:rPr>
                    <w:t>Apart from my professional experience, I am a problem-solver, and I can see the big picture when it comes to developing creative solutions. I am a commitment seeker and look for ways to improve the user’s experience. I trust that</w:t>
                  </w:r>
                  <w:r w:rsidRPr="00534FFB"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  <w:t xml:space="preserve"> my skills and experience would be valuable merit to your team. I look for the opportunity to discuss further my qualification in detail. Thank you for your time and consideration. </w:t>
                  </w:r>
                </w:p>
                <w:p w:rsidR="00534FFB" w:rsidRPr="00534FFB" w:rsidRDefault="00534FFB" w:rsidP="00534FFB">
                  <w:pPr>
                    <w:pStyle w:val="NormalWeb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</w:pPr>
                  <w:r w:rsidRPr="00534FFB"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  <w:t xml:space="preserve">Sincerely, </w:t>
                  </w:r>
                </w:p>
                <w:p w:rsidR="00534FFB" w:rsidRPr="00534FFB" w:rsidRDefault="00534FFB" w:rsidP="00534FFB">
                  <w:pPr>
                    <w:pStyle w:val="NormalWeb"/>
                    <w:shd w:val="clear" w:color="auto" w:fill="FFFFFF"/>
                    <w:spacing w:before="0" w:beforeAutospacing="0" w:after="0" w:afterAutospacing="0"/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</w:pPr>
                  <w:r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  <w:t>[</w:t>
                  </w:r>
                  <w:r w:rsidRPr="00534FFB"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  <w:t>Your Name</w:t>
                  </w:r>
                  <w:r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  <w:t>]</w:t>
                  </w:r>
                  <w:r w:rsidRPr="00534FFB">
                    <w:rPr>
                      <w:rFonts w:ascii="Arial" w:hAnsi="Arial" w:cs="Arial"/>
                      <w:bCs/>
                      <w:color w:val="000000"/>
                      <w:sz w:val="23"/>
                      <w:szCs w:val="23"/>
                    </w:rPr>
                    <w:t xml:space="preserve"> </w:t>
                  </w:r>
                </w:p>
                <w:p w:rsidR="002616A5" w:rsidRPr="00534FFB" w:rsidRDefault="002616A5" w:rsidP="00534FF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4B4B4B"/>
                      <w:sz w:val="23"/>
                      <w:szCs w:val="23"/>
                      <w:lang w:eastAsia="en-IN"/>
                    </w:rPr>
                  </w:pPr>
                </w:p>
                <w:p w:rsidR="00960669" w:rsidRPr="00534FFB" w:rsidRDefault="00960669" w:rsidP="00534FFB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23"/>
                      <w:szCs w:val="23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129C" w:rsidRDefault="00A9129C" w:rsidP="0041077B">
      <w:pPr>
        <w:spacing w:after="0" w:line="240" w:lineRule="auto"/>
      </w:pPr>
      <w:r>
        <w:separator/>
      </w:r>
    </w:p>
  </w:endnote>
  <w:endnote w:type="continuationSeparator" w:id="1">
    <w:p w:rsidR="00A9129C" w:rsidRDefault="00A9129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129C" w:rsidRDefault="00A9129C" w:rsidP="0041077B">
      <w:pPr>
        <w:spacing w:after="0" w:line="240" w:lineRule="auto"/>
      </w:pPr>
      <w:r>
        <w:separator/>
      </w:r>
    </w:p>
  </w:footnote>
  <w:footnote w:type="continuationSeparator" w:id="1">
    <w:p w:rsidR="00A9129C" w:rsidRDefault="00A9129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DA3E65"/>
    <w:multiLevelType w:val="hybridMultilevel"/>
    <w:tmpl w:val="D340BF36"/>
    <w:lvl w:ilvl="0" w:tplc="AC329D1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CF4937"/>
    <w:multiLevelType w:val="hybridMultilevel"/>
    <w:tmpl w:val="22429D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47714"/>
    <w:rsid w:val="003C12DD"/>
    <w:rsid w:val="003E7719"/>
    <w:rsid w:val="0041077B"/>
    <w:rsid w:val="00463050"/>
    <w:rsid w:val="004E20BA"/>
    <w:rsid w:val="00534FFB"/>
    <w:rsid w:val="00574FC0"/>
    <w:rsid w:val="00651A06"/>
    <w:rsid w:val="00670543"/>
    <w:rsid w:val="00761C90"/>
    <w:rsid w:val="00774CA6"/>
    <w:rsid w:val="00855A6F"/>
    <w:rsid w:val="008B5AA5"/>
    <w:rsid w:val="008D1384"/>
    <w:rsid w:val="008E64A0"/>
    <w:rsid w:val="00960669"/>
    <w:rsid w:val="009A20DE"/>
    <w:rsid w:val="00A4341F"/>
    <w:rsid w:val="00A87B6D"/>
    <w:rsid w:val="00A9129C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Data Developer Cover Letter Sample</dc:title>
  <dc:subject>Create your Cover Letter using Free Big Data Developer  Cover Letter Sample Template</dc:subject>
  <dc:creator>QwikResume.com</dc:creator>
  <cp:lastModifiedBy>Twinix Editorial</cp:lastModifiedBy>
  <cp:revision>2</cp:revision>
  <dcterms:created xsi:type="dcterms:W3CDTF">2022-11-14T10:56:00Z</dcterms:created>
  <dcterms:modified xsi:type="dcterms:W3CDTF">2022-11-14T10:56:00Z</dcterms:modified>
  <cp:category>IT</cp:category>
</cp:coreProperties>
</file>